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d6eb5e79-b4d6-4a55-ba69-395b2cad7813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4:23Z</dcterms:created>
  <dcterms:modified xsi:type="dcterms:W3CDTF">2023-06-20T0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